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5162F" w:rsidRPr="0065162F" w:rsidRDefault="0086557F" w:rsidP="0086557F">
      <w:pPr>
        <w:pStyle w:val="Heading1"/>
        <w:rPr>
          <w:rFonts w:ascii="Arial" w:eastAsia="Times New Roman" w:hAnsi="Arial" w:cs="Arial"/>
          <w:color w:val="222222"/>
          <w:sz w:val="19"/>
          <w:szCs w:val="19"/>
          <w:lang w:val="en-AU" w:eastAsia="en-AU" w:bidi="ar-SA"/>
        </w:rPr>
      </w:pPr>
      <w:r>
        <w:rPr>
          <w:rFonts w:eastAsiaTheme="minorHAnsi"/>
        </w:rPr>
        <w:t>Shoe Game questions</w:t>
      </w:r>
    </w:p>
    <w:p w:rsidR="0086557F" w:rsidRDefault="0086557F" w:rsidP="0086557F">
      <w:pPr>
        <w:pStyle w:val="NoSpacing"/>
      </w:pPr>
      <w:r>
        <w:t>1. Who makes the better breakfast?</w:t>
      </w:r>
    </w:p>
    <w:p w:rsidR="0086557F" w:rsidRDefault="0086557F" w:rsidP="0086557F">
      <w:pPr>
        <w:pStyle w:val="NoSpacing"/>
      </w:pPr>
      <w:r>
        <w:t>2. Who has the better shower singing voice?</w:t>
      </w:r>
    </w:p>
    <w:p w:rsidR="0086557F" w:rsidRDefault="0086557F" w:rsidP="0086557F">
      <w:pPr>
        <w:pStyle w:val="NoSpacing"/>
      </w:pPr>
      <w:r>
        <w:t xml:space="preserve">3. </w:t>
      </w:r>
      <w:proofErr w:type="gramStart"/>
      <w:r>
        <w:t>Who's</w:t>
      </w:r>
      <w:proofErr w:type="gramEnd"/>
      <w:r>
        <w:t xml:space="preserve"> more likely to make the bedroom floor their personal laundry basket?</w:t>
      </w:r>
    </w:p>
    <w:p w:rsidR="0086557F" w:rsidRDefault="0086557F" w:rsidP="0086557F">
      <w:pPr>
        <w:pStyle w:val="NoSpacing"/>
      </w:pPr>
      <w:r>
        <w:t>4. Who will want kids first?</w:t>
      </w:r>
    </w:p>
    <w:p w:rsidR="0086557F" w:rsidRDefault="0086557F" w:rsidP="0086557F">
      <w:pPr>
        <w:pStyle w:val="NoSpacing"/>
      </w:pPr>
      <w:r>
        <w:t>5. Who is the pickier eater?</w:t>
      </w:r>
    </w:p>
    <w:p w:rsidR="0086557F" w:rsidRDefault="0086557F" w:rsidP="0086557F">
      <w:pPr>
        <w:pStyle w:val="NoSpacing"/>
      </w:pPr>
      <w:r>
        <w:t xml:space="preserve">6. </w:t>
      </w:r>
      <w:proofErr w:type="gramStart"/>
      <w:r>
        <w:t>Who's</w:t>
      </w:r>
      <w:proofErr w:type="gramEnd"/>
      <w:r>
        <w:t xml:space="preserve"> more likely to fill the house with gear from their favorite college sports team?</w:t>
      </w:r>
    </w:p>
    <w:p w:rsidR="0086557F" w:rsidRDefault="0086557F" w:rsidP="0086557F">
      <w:pPr>
        <w:pStyle w:val="NoSpacing"/>
      </w:pPr>
      <w:r>
        <w:t>7. Who chose the honeymoon location?</w:t>
      </w:r>
    </w:p>
    <w:p w:rsidR="0086557F" w:rsidRDefault="0086557F" w:rsidP="0086557F">
      <w:pPr>
        <w:pStyle w:val="NoSpacing"/>
      </w:pPr>
      <w:r>
        <w:t>8. Who fell in love first?</w:t>
      </w:r>
    </w:p>
    <w:p w:rsidR="0086557F" w:rsidRDefault="0086557F" w:rsidP="0086557F">
      <w:pPr>
        <w:pStyle w:val="NoSpacing"/>
      </w:pPr>
      <w:r>
        <w:t xml:space="preserve">9. </w:t>
      </w:r>
      <w:proofErr w:type="gramStart"/>
      <w:r>
        <w:t>Who's</w:t>
      </w:r>
      <w:proofErr w:type="gramEnd"/>
      <w:r>
        <w:t xml:space="preserve"> more likely to leave dishes in the sink?</w:t>
      </w:r>
    </w:p>
    <w:p w:rsidR="0086557F" w:rsidRDefault="0086557F" w:rsidP="0086557F">
      <w:pPr>
        <w:pStyle w:val="NoSpacing"/>
      </w:pPr>
      <w:r>
        <w:t xml:space="preserve">10. </w:t>
      </w:r>
      <w:proofErr w:type="gramStart"/>
      <w:r>
        <w:t>Who's</w:t>
      </w:r>
      <w:proofErr w:type="gramEnd"/>
      <w:r>
        <w:t xml:space="preserve"> afraid of heights?</w:t>
      </w:r>
    </w:p>
    <w:p w:rsidR="0086557F" w:rsidRDefault="0086557F" w:rsidP="0086557F">
      <w:pPr>
        <w:pStyle w:val="NoSpacing"/>
      </w:pPr>
      <w:r>
        <w:t>11. Who controls the credit cards?</w:t>
      </w:r>
    </w:p>
    <w:p w:rsidR="0086557F" w:rsidRDefault="0086557F" w:rsidP="0086557F">
      <w:pPr>
        <w:pStyle w:val="NoSpacing"/>
      </w:pPr>
      <w:r>
        <w:t xml:space="preserve">12. </w:t>
      </w:r>
      <w:proofErr w:type="gramStart"/>
      <w:r>
        <w:t>Who's</w:t>
      </w:r>
      <w:proofErr w:type="gramEnd"/>
      <w:r>
        <w:t xml:space="preserve"> a night owl?</w:t>
      </w:r>
    </w:p>
    <w:p w:rsidR="0086557F" w:rsidRDefault="0086557F" w:rsidP="0086557F">
      <w:pPr>
        <w:pStyle w:val="NoSpacing"/>
      </w:pPr>
      <w:r>
        <w:t xml:space="preserve">13. </w:t>
      </w:r>
      <w:proofErr w:type="gramStart"/>
      <w:r>
        <w:t>Who's</w:t>
      </w:r>
      <w:proofErr w:type="gramEnd"/>
      <w:r>
        <w:t xml:space="preserve"> more likely to burn the house down when they're cooking dinner?</w:t>
      </w:r>
    </w:p>
    <w:p w:rsidR="0086557F" w:rsidRDefault="0086557F" w:rsidP="0086557F">
      <w:pPr>
        <w:pStyle w:val="NoSpacing"/>
      </w:pPr>
      <w:r>
        <w:t xml:space="preserve">14. </w:t>
      </w:r>
      <w:proofErr w:type="gramStart"/>
      <w:r>
        <w:t>Who's</w:t>
      </w:r>
      <w:proofErr w:type="gramEnd"/>
      <w:r>
        <w:t xml:space="preserve"> more of a dog person?</w:t>
      </w:r>
    </w:p>
    <w:p w:rsidR="0086557F" w:rsidRDefault="0086557F" w:rsidP="0086557F">
      <w:pPr>
        <w:pStyle w:val="NoSpacing"/>
      </w:pPr>
      <w:r>
        <w:t>15. Who spends a longer amount of time getting ready for a night out?</w:t>
      </w:r>
    </w:p>
    <w:p w:rsidR="0086557F" w:rsidRDefault="0086557F" w:rsidP="0086557F">
      <w:pPr>
        <w:pStyle w:val="NoSpacing"/>
      </w:pPr>
      <w:r>
        <w:t xml:space="preserve">16. </w:t>
      </w:r>
      <w:proofErr w:type="gramStart"/>
      <w:r>
        <w:t>Who's</w:t>
      </w:r>
      <w:proofErr w:type="gramEnd"/>
      <w:r>
        <w:t xml:space="preserve"> more likely to spend all their money at a Bed Bath &amp; Beyond (or insert couple's favorite store) sale?</w:t>
      </w:r>
    </w:p>
    <w:p w:rsidR="0086557F" w:rsidRDefault="0086557F" w:rsidP="0086557F">
      <w:pPr>
        <w:pStyle w:val="NoSpacing"/>
      </w:pPr>
      <w:r>
        <w:t>17. Who would rather be outdoors?</w:t>
      </w:r>
    </w:p>
    <w:p w:rsidR="0086557F" w:rsidRDefault="0086557F" w:rsidP="0086557F">
      <w:pPr>
        <w:pStyle w:val="NoSpacing"/>
      </w:pPr>
      <w:r>
        <w:t xml:space="preserve">18. </w:t>
      </w:r>
      <w:proofErr w:type="gramStart"/>
      <w:r>
        <w:t>Who's</w:t>
      </w:r>
      <w:proofErr w:type="gramEnd"/>
      <w:r>
        <w:t xml:space="preserve"> an early riser?</w:t>
      </w:r>
    </w:p>
    <w:p w:rsidR="0086557F" w:rsidRDefault="0086557F" w:rsidP="0086557F">
      <w:pPr>
        <w:pStyle w:val="NoSpacing"/>
      </w:pPr>
      <w:r>
        <w:t xml:space="preserve">19. </w:t>
      </w:r>
      <w:proofErr w:type="gramStart"/>
      <w:r>
        <w:t>Who's</w:t>
      </w:r>
      <w:proofErr w:type="gramEnd"/>
      <w:r>
        <w:t xml:space="preserve"> more of a party animal?</w:t>
      </w:r>
    </w:p>
    <w:p w:rsidR="0086557F" w:rsidRDefault="0086557F" w:rsidP="0086557F">
      <w:pPr>
        <w:pStyle w:val="NoSpacing"/>
      </w:pPr>
      <w:r>
        <w:t xml:space="preserve">20. </w:t>
      </w:r>
      <w:proofErr w:type="gramStart"/>
      <w:r>
        <w:t>Who's</w:t>
      </w:r>
      <w:proofErr w:type="gramEnd"/>
      <w:r>
        <w:t xml:space="preserve"> more likely to fall asleep in front of the TV?</w:t>
      </w:r>
    </w:p>
    <w:p w:rsidR="0086557F" w:rsidRDefault="0086557F" w:rsidP="0086557F">
      <w:pPr>
        <w:pStyle w:val="NoSpacing"/>
      </w:pPr>
      <w:r>
        <w:t>21. Who do you trust more behind the wheel?</w:t>
      </w:r>
    </w:p>
    <w:p w:rsidR="0086557F" w:rsidRDefault="0086557F" w:rsidP="0086557F">
      <w:pPr>
        <w:pStyle w:val="NoSpacing"/>
      </w:pPr>
      <w:r>
        <w:t xml:space="preserve">22. </w:t>
      </w:r>
      <w:proofErr w:type="gramStart"/>
      <w:r>
        <w:t>Who's</w:t>
      </w:r>
      <w:proofErr w:type="gramEnd"/>
      <w:r>
        <w:t xml:space="preserve"> more of a daredevil?</w:t>
      </w:r>
    </w:p>
    <w:p w:rsidR="0086557F" w:rsidRDefault="0086557F" w:rsidP="0086557F">
      <w:pPr>
        <w:pStyle w:val="NoSpacing"/>
      </w:pPr>
      <w:r>
        <w:t xml:space="preserve">23. </w:t>
      </w:r>
      <w:proofErr w:type="gramStart"/>
      <w:r>
        <w:t>Who's</w:t>
      </w:r>
      <w:proofErr w:type="gramEnd"/>
      <w:r>
        <w:t xml:space="preserve"> more stubborn?</w:t>
      </w:r>
    </w:p>
    <w:p w:rsidR="0086557F" w:rsidRDefault="0086557F" w:rsidP="0086557F">
      <w:pPr>
        <w:pStyle w:val="NoSpacing"/>
      </w:pPr>
      <w:r>
        <w:t>24. Who takes up more than their half of the bed?</w:t>
      </w:r>
    </w:p>
    <w:p w:rsidR="0086557F" w:rsidRDefault="0086557F" w:rsidP="0086557F">
      <w:pPr>
        <w:pStyle w:val="NoSpacing"/>
      </w:pPr>
      <w:r>
        <w:t>25. Who takes the longest showers? </w:t>
      </w:r>
    </w:p>
    <w:p w:rsidR="0086557F" w:rsidRDefault="0086557F" w:rsidP="0086557F">
      <w:pPr>
        <w:pStyle w:val="NoSpacing"/>
      </w:pPr>
      <w:r>
        <w:t xml:space="preserve">26. </w:t>
      </w:r>
      <w:proofErr w:type="gramStart"/>
      <w:r>
        <w:t>Who's</w:t>
      </w:r>
      <w:proofErr w:type="gramEnd"/>
      <w:r>
        <w:t xml:space="preserve"> "the responsible one"?</w:t>
      </w:r>
    </w:p>
    <w:p w:rsidR="0086557F" w:rsidRDefault="0086557F" w:rsidP="0086557F">
      <w:pPr>
        <w:pStyle w:val="NoSpacing"/>
      </w:pPr>
      <w:r>
        <w:t>27. Who made the first move?</w:t>
      </w:r>
    </w:p>
    <w:p w:rsidR="0086557F" w:rsidRDefault="0086557F" w:rsidP="0086557F">
      <w:pPr>
        <w:pStyle w:val="NoSpacing"/>
      </w:pPr>
      <w:r>
        <w:t>28. Who would be the first to lose their keys?</w:t>
      </w:r>
    </w:p>
    <w:p w:rsidR="0086557F" w:rsidRDefault="0086557F" w:rsidP="0086557F">
      <w:pPr>
        <w:pStyle w:val="NoSpacing"/>
      </w:pPr>
      <w:r>
        <w:t xml:space="preserve">29. </w:t>
      </w:r>
      <w:proofErr w:type="gramStart"/>
      <w:r>
        <w:t>Who's</w:t>
      </w:r>
      <w:proofErr w:type="gramEnd"/>
      <w:r>
        <w:t xml:space="preserve"> the most likely to cry at a movie?</w:t>
      </w:r>
    </w:p>
    <w:p w:rsidR="0086557F" w:rsidRDefault="0086557F" w:rsidP="0086557F">
      <w:pPr>
        <w:pStyle w:val="NoSpacing"/>
      </w:pPr>
      <w:r>
        <w:t>30. Who eats the most junk food?</w:t>
      </w:r>
    </w:p>
    <w:p w:rsidR="0065162F" w:rsidRDefault="0065162F" w:rsidP="00CB7B65"/>
    <w:sectPr w:rsidR="0065162F" w:rsidSect="00013C56">
      <w:headerReference w:type="default" r:id="rId8"/>
      <w:footerReference w:type="default" r:id="rId9"/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A30EB" w:rsidRDefault="005A30EB" w:rsidP="00CB7B65">
      <w:pPr>
        <w:spacing w:after="0" w:line="240" w:lineRule="auto"/>
      </w:pPr>
      <w:r>
        <w:separator/>
      </w:r>
    </w:p>
  </w:endnote>
  <w:endnote w:type="continuationSeparator" w:id="0">
    <w:p w:rsidR="005A30EB" w:rsidRDefault="005A30EB" w:rsidP="00CB7B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6557F" w:rsidRDefault="0086557F" w:rsidP="0086557F">
    <w:pPr>
      <w:pStyle w:val="NoSpacing"/>
    </w:pPr>
    <w:hyperlink r:id="rId1" w:history="1">
      <w:r w:rsidRPr="0075284E">
        <w:rPr>
          <w:rStyle w:val="Hyperlink"/>
        </w:rPr>
        <w:t>www.onlydjsmelbourne.com.au/</w:t>
      </w:r>
    </w:hyperlink>
  </w:p>
  <w:p w:rsidR="0065162F" w:rsidRPr="0065162F" w:rsidRDefault="0065162F" w:rsidP="0086557F">
    <w:pPr>
      <w:pStyle w:val="NoSpacing"/>
      <w:rPr>
        <w:rFonts w:ascii="Arial" w:eastAsia="Times New Roman" w:hAnsi="Arial" w:cs="Arial"/>
        <w:color w:val="222222"/>
        <w:sz w:val="16"/>
        <w:szCs w:val="16"/>
        <w:lang w:val="en-AU" w:eastAsia="en-AU" w:bidi="ar-SA"/>
      </w:rPr>
    </w:pPr>
    <w:r w:rsidRPr="0065162F">
      <w:rPr>
        <w:rFonts w:ascii="Arial" w:eastAsia="Times New Roman" w:hAnsi="Arial" w:cs="Arial"/>
        <w:color w:val="222222"/>
        <w:sz w:val="16"/>
        <w:szCs w:val="16"/>
        <w:lang w:val="en-AU" w:eastAsia="en-AU" w:bidi="ar-SA"/>
      </w:rPr>
      <w:t>Email: </w:t>
    </w:r>
    <w:hyperlink r:id="rId2" w:tgtFrame="_blank" w:history="1">
      <w:r w:rsidRPr="0065162F">
        <w:rPr>
          <w:rFonts w:ascii="Arial" w:eastAsia="Times New Roman" w:hAnsi="Arial" w:cs="Arial"/>
          <w:color w:val="1155CC"/>
          <w:sz w:val="16"/>
          <w:szCs w:val="16"/>
          <w:u w:val="single"/>
          <w:lang w:val="en-AU" w:eastAsia="en-AU" w:bidi="ar-SA"/>
        </w:rPr>
        <w:t>onlydjsmelbourne@gmail.com</w:t>
      </w:r>
    </w:hyperlink>
  </w:p>
  <w:p w:rsidR="0065162F" w:rsidRPr="0065162F" w:rsidRDefault="0065162F" w:rsidP="0086557F">
    <w:pPr>
      <w:pStyle w:val="NoSpacing"/>
      <w:rPr>
        <w:rFonts w:ascii="Arial" w:eastAsia="Times New Roman" w:hAnsi="Arial" w:cs="Arial"/>
        <w:color w:val="222222"/>
        <w:sz w:val="16"/>
        <w:szCs w:val="16"/>
        <w:lang w:val="en-AU" w:eastAsia="en-AU" w:bidi="ar-SA"/>
      </w:rPr>
    </w:pPr>
    <w:r w:rsidRPr="0065162F">
      <w:rPr>
        <w:rFonts w:ascii="Arial" w:eastAsia="Times New Roman" w:hAnsi="Arial" w:cs="Arial"/>
        <w:color w:val="222222"/>
        <w:sz w:val="16"/>
        <w:szCs w:val="16"/>
        <w:lang w:val="en-AU" w:eastAsia="en-AU" w:bidi="ar-SA"/>
      </w:rPr>
      <w:t>Mobile: 0424 865 326</w:t>
    </w:r>
  </w:p>
  <w:p w:rsidR="0065162F" w:rsidRPr="0065162F" w:rsidRDefault="0065162F" w:rsidP="0086557F">
    <w:pPr>
      <w:pStyle w:val="NoSpacing"/>
      <w:rPr>
        <w:rFonts w:ascii="Arial" w:eastAsia="Times New Roman" w:hAnsi="Arial" w:cs="Arial"/>
        <w:color w:val="222222"/>
        <w:sz w:val="16"/>
        <w:szCs w:val="16"/>
        <w:lang w:val="en-AU" w:eastAsia="en-AU" w:bidi="ar-SA"/>
      </w:rPr>
    </w:pPr>
    <w:r w:rsidRPr="0065162F">
      <w:rPr>
        <w:rFonts w:ascii="Arial" w:eastAsia="Times New Roman" w:hAnsi="Arial" w:cs="Arial"/>
        <w:color w:val="222222"/>
        <w:sz w:val="16"/>
        <w:szCs w:val="16"/>
        <w:lang w:val="en-AU" w:eastAsia="en-AU" w:bidi="ar-SA"/>
      </w:rPr>
      <w:t>Facebook: </w:t>
    </w:r>
    <w:hyperlink r:id="rId3" w:tgtFrame="_blank" w:history="1">
      <w:r w:rsidRPr="0065162F">
        <w:rPr>
          <w:rFonts w:ascii="Arial" w:eastAsia="Times New Roman" w:hAnsi="Arial" w:cs="Arial"/>
          <w:color w:val="1155CC"/>
          <w:sz w:val="16"/>
          <w:szCs w:val="16"/>
          <w:u w:val="single"/>
          <w:lang w:val="en-AU" w:eastAsia="en-AU" w:bidi="ar-SA"/>
        </w:rPr>
        <w:t>https://www.facebook.com/ONLYDJSAUS/</w:t>
      </w:r>
    </w:hyperlink>
  </w:p>
  <w:p w:rsidR="0065162F" w:rsidRPr="0065162F" w:rsidRDefault="0065162F" w:rsidP="0086557F">
    <w:pPr>
      <w:pStyle w:val="NoSpacing"/>
      <w:rPr>
        <w:rFonts w:ascii="Arial" w:eastAsia="Times New Roman" w:hAnsi="Arial" w:cs="Arial"/>
        <w:color w:val="222222"/>
        <w:sz w:val="16"/>
        <w:szCs w:val="16"/>
        <w:lang w:val="en-AU" w:eastAsia="en-AU" w:bidi="ar-SA"/>
      </w:rPr>
    </w:pPr>
    <w:proofErr w:type="spellStart"/>
    <w:r w:rsidRPr="0065162F">
      <w:rPr>
        <w:rFonts w:ascii="Arial" w:eastAsia="Times New Roman" w:hAnsi="Arial" w:cs="Arial"/>
        <w:color w:val="222222"/>
        <w:sz w:val="16"/>
        <w:szCs w:val="16"/>
        <w:lang w:val="en-AU" w:eastAsia="en-AU" w:bidi="ar-SA"/>
      </w:rPr>
      <w:t>Instagram</w:t>
    </w:r>
    <w:proofErr w:type="spellEnd"/>
    <w:r w:rsidRPr="0065162F">
      <w:rPr>
        <w:rFonts w:ascii="Arial" w:eastAsia="Times New Roman" w:hAnsi="Arial" w:cs="Arial"/>
        <w:color w:val="222222"/>
        <w:sz w:val="16"/>
        <w:szCs w:val="16"/>
        <w:lang w:val="en-AU" w:eastAsia="en-AU" w:bidi="ar-SA"/>
      </w:rPr>
      <w:t>: </w:t>
    </w:r>
    <w:hyperlink r:id="rId4" w:tgtFrame="_blank" w:history="1">
      <w:r w:rsidRPr="0065162F">
        <w:rPr>
          <w:rFonts w:ascii="Arial" w:eastAsia="Times New Roman" w:hAnsi="Arial" w:cs="Arial"/>
          <w:color w:val="1155CC"/>
          <w:sz w:val="16"/>
          <w:szCs w:val="16"/>
          <w:u w:val="single"/>
          <w:lang w:val="en-AU" w:eastAsia="en-AU" w:bidi="ar-SA"/>
        </w:rPr>
        <w:t>https://www.instagram.com/onlydjsmelb/</w:t>
      </w:r>
    </w:hyperlink>
  </w:p>
  <w:p w:rsidR="0065162F" w:rsidRDefault="0065162F">
    <w:pPr>
      <w:pStyle w:val="Footer"/>
    </w:pPr>
  </w:p>
  <w:p w:rsidR="0065162F" w:rsidRDefault="0065162F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A30EB" w:rsidRDefault="005A30EB" w:rsidP="00CB7B65">
      <w:pPr>
        <w:spacing w:after="0" w:line="240" w:lineRule="auto"/>
      </w:pPr>
      <w:r>
        <w:separator/>
      </w:r>
    </w:p>
  </w:footnote>
  <w:footnote w:type="continuationSeparator" w:id="0">
    <w:p w:rsidR="005A30EB" w:rsidRDefault="005A30EB" w:rsidP="00CB7B6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B7B65" w:rsidRDefault="00CB7B65" w:rsidP="00CB7B65">
    <w:pPr>
      <w:pStyle w:val="Header"/>
      <w:jc w:val="center"/>
    </w:pPr>
    <w:r>
      <w:rPr>
        <w:noProof/>
        <w:lang w:bidi="ar-SA"/>
      </w:rPr>
      <w:drawing>
        <wp:inline distT="0" distB="0" distL="0" distR="0">
          <wp:extent cx="2177592" cy="552239"/>
          <wp:effectExtent l="0" t="0" r="0" b="0"/>
          <wp:docPr id="1" name="Picture 0" descr="Logo resized 500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resized 500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180274" cy="55291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AE444AB"/>
    <w:multiLevelType w:val="hybridMultilevel"/>
    <w:tmpl w:val="C9BA70A8"/>
    <w:lvl w:ilvl="0" w:tplc="C3C87C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79A61641"/>
    <w:multiLevelType w:val="hybridMultilevel"/>
    <w:tmpl w:val="2C8ECAC0"/>
    <w:lvl w:ilvl="0" w:tplc="634CD042">
      <w:numFmt w:val="bullet"/>
      <w:lvlText w:val="•"/>
      <w:lvlJc w:val="left"/>
      <w:pPr>
        <w:ind w:left="360" w:hanging="360"/>
      </w:pPr>
      <w:rPr>
        <w:rFonts w:ascii="Verdana" w:eastAsia="Times New Roman" w:hAnsi="Verdana" w:cs="Times New Roman" w:hint="default"/>
        <w:sz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101378"/>
  </w:hdrShapeDefaults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Y0N7Y0sjQyNTA3szAztzBQ0lEKTi0uzszPAykwMqsFAMjOeg8tAAAA"/>
  </w:docVars>
  <w:rsids>
    <w:rsidRoot w:val="00CB7B65"/>
    <w:rsid w:val="000027B3"/>
    <w:rsid w:val="00002923"/>
    <w:rsid w:val="00003948"/>
    <w:rsid w:val="000054ED"/>
    <w:rsid w:val="00013C56"/>
    <w:rsid w:val="00015200"/>
    <w:rsid w:val="00015388"/>
    <w:rsid w:val="0002570F"/>
    <w:rsid w:val="000277CF"/>
    <w:rsid w:val="000329F6"/>
    <w:rsid w:val="00043D73"/>
    <w:rsid w:val="0005659D"/>
    <w:rsid w:val="000618D3"/>
    <w:rsid w:val="00065C43"/>
    <w:rsid w:val="00066E44"/>
    <w:rsid w:val="00071DE5"/>
    <w:rsid w:val="000731DC"/>
    <w:rsid w:val="000739DA"/>
    <w:rsid w:val="0007566D"/>
    <w:rsid w:val="00077AB8"/>
    <w:rsid w:val="00077B77"/>
    <w:rsid w:val="000840FD"/>
    <w:rsid w:val="00085897"/>
    <w:rsid w:val="00091790"/>
    <w:rsid w:val="000A35E7"/>
    <w:rsid w:val="000A418B"/>
    <w:rsid w:val="000B20E5"/>
    <w:rsid w:val="000C1AFB"/>
    <w:rsid w:val="000C539B"/>
    <w:rsid w:val="000C53B1"/>
    <w:rsid w:val="000D0570"/>
    <w:rsid w:val="000D45A7"/>
    <w:rsid w:val="000E3B2C"/>
    <w:rsid w:val="000E6D12"/>
    <w:rsid w:val="000F7156"/>
    <w:rsid w:val="00102077"/>
    <w:rsid w:val="00103CF1"/>
    <w:rsid w:val="001133E5"/>
    <w:rsid w:val="0012286D"/>
    <w:rsid w:val="00122EE6"/>
    <w:rsid w:val="001247A6"/>
    <w:rsid w:val="00134478"/>
    <w:rsid w:val="0013708E"/>
    <w:rsid w:val="00140C33"/>
    <w:rsid w:val="00142C28"/>
    <w:rsid w:val="0015422F"/>
    <w:rsid w:val="00154E4B"/>
    <w:rsid w:val="00174969"/>
    <w:rsid w:val="00176C93"/>
    <w:rsid w:val="00184744"/>
    <w:rsid w:val="00192C2B"/>
    <w:rsid w:val="001B4E08"/>
    <w:rsid w:val="001B6A56"/>
    <w:rsid w:val="001D20F3"/>
    <w:rsid w:val="001D6002"/>
    <w:rsid w:val="001E2AB5"/>
    <w:rsid w:val="001E4E60"/>
    <w:rsid w:val="001F386E"/>
    <w:rsid w:val="001F598B"/>
    <w:rsid w:val="002058D8"/>
    <w:rsid w:val="002173EA"/>
    <w:rsid w:val="00221997"/>
    <w:rsid w:val="0023104C"/>
    <w:rsid w:val="00231767"/>
    <w:rsid w:val="002331D0"/>
    <w:rsid w:val="00233EB0"/>
    <w:rsid w:val="00237ADF"/>
    <w:rsid w:val="0024307C"/>
    <w:rsid w:val="002441AE"/>
    <w:rsid w:val="00244D11"/>
    <w:rsid w:val="00263127"/>
    <w:rsid w:val="0026466B"/>
    <w:rsid w:val="00267A26"/>
    <w:rsid w:val="00271637"/>
    <w:rsid w:val="002A491E"/>
    <w:rsid w:val="002B18C8"/>
    <w:rsid w:val="002C69DD"/>
    <w:rsid w:val="002C6CCC"/>
    <w:rsid w:val="002D459F"/>
    <w:rsid w:val="002D5B5F"/>
    <w:rsid w:val="002E1880"/>
    <w:rsid w:val="002E371F"/>
    <w:rsid w:val="002E7120"/>
    <w:rsid w:val="002F1F4D"/>
    <w:rsid w:val="002F5CF2"/>
    <w:rsid w:val="00306FB5"/>
    <w:rsid w:val="00310422"/>
    <w:rsid w:val="003176EE"/>
    <w:rsid w:val="00321FDB"/>
    <w:rsid w:val="00322997"/>
    <w:rsid w:val="00323A9C"/>
    <w:rsid w:val="00337C8D"/>
    <w:rsid w:val="00337D01"/>
    <w:rsid w:val="0035208D"/>
    <w:rsid w:val="00363DC2"/>
    <w:rsid w:val="00364539"/>
    <w:rsid w:val="00365380"/>
    <w:rsid w:val="00370A05"/>
    <w:rsid w:val="00372B4E"/>
    <w:rsid w:val="0038157F"/>
    <w:rsid w:val="003817ED"/>
    <w:rsid w:val="00381991"/>
    <w:rsid w:val="0038395C"/>
    <w:rsid w:val="00383C53"/>
    <w:rsid w:val="00392FBF"/>
    <w:rsid w:val="0039486E"/>
    <w:rsid w:val="003A39F3"/>
    <w:rsid w:val="003B25D8"/>
    <w:rsid w:val="003C7CCD"/>
    <w:rsid w:val="003E160D"/>
    <w:rsid w:val="003E1907"/>
    <w:rsid w:val="003E4A54"/>
    <w:rsid w:val="003F43FE"/>
    <w:rsid w:val="00403D08"/>
    <w:rsid w:val="0040513C"/>
    <w:rsid w:val="00424E82"/>
    <w:rsid w:val="00427C79"/>
    <w:rsid w:val="004309E8"/>
    <w:rsid w:val="004326AC"/>
    <w:rsid w:val="00440F09"/>
    <w:rsid w:val="004422BC"/>
    <w:rsid w:val="00443532"/>
    <w:rsid w:val="00443571"/>
    <w:rsid w:val="00461814"/>
    <w:rsid w:val="00470391"/>
    <w:rsid w:val="004722FE"/>
    <w:rsid w:val="00474508"/>
    <w:rsid w:val="00484B97"/>
    <w:rsid w:val="00486B48"/>
    <w:rsid w:val="004972C8"/>
    <w:rsid w:val="004B2F19"/>
    <w:rsid w:val="004B5AB0"/>
    <w:rsid w:val="004C055A"/>
    <w:rsid w:val="004D0546"/>
    <w:rsid w:val="004D50F3"/>
    <w:rsid w:val="004E1EA0"/>
    <w:rsid w:val="00511B25"/>
    <w:rsid w:val="00546651"/>
    <w:rsid w:val="00565FCB"/>
    <w:rsid w:val="00571495"/>
    <w:rsid w:val="0058454D"/>
    <w:rsid w:val="005959FB"/>
    <w:rsid w:val="005A30EB"/>
    <w:rsid w:val="005A6FE2"/>
    <w:rsid w:val="005B4E09"/>
    <w:rsid w:val="005C12BC"/>
    <w:rsid w:val="005D2EBB"/>
    <w:rsid w:val="005E3CC5"/>
    <w:rsid w:val="005E43BC"/>
    <w:rsid w:val="005F231A"/>
    <w:rsid w:val="005F390A"/>
    <w:rsid w:val="006025D8"/>
    <w:rsid w:val="00605CF9"/>
    <w:rsid w:val="006162EF"/>
    <w:rsid w:val="006429CF"/>
    <w:rsid w:val="00644284"/>
    <w:rsid w:val="0065162F"/>
    <w:rsid w:val="00653C37"/>
    <w:rsid w:val="00667719"/>
    <w:rsid w:val="00670FAE"/>
    <w:rsid w:val="00674627"/>
    <w:rsid w:val="00690530"/>
    <w:rsid w:val="00691736"/>
    <w:rsid w:val="006A0608"/>
    <w:rsid w:val="006A45DA"/>
    <w:rsid w:val="006A4C95"/>
    <w:rsid w:val="006C2275"/>
    <w:rsid w:val="006C404C"/>
    <w:rsid w:val="006C669D"/>
    <w:rsid w:val="006D1568"/>
    <w:rsid w:val="006D17E9"/>
    <w:rsid w:val="006D2D23"/>
    <w:rsid w:val="006D5EEE"/>
    <w:rsid w:val="006D6ECF"/>
    <w:rsid w:val="006E4918"/>
    <w:rsid w:val="006F03E1"/>
    <w:rsid w:val="006F3754"/>
    <w:rsid w:val="00726274"/>
    <w:rsid w:val="007402F3"/>
    <w:rsid w:val="007568C7"/>
    <w:rsid w:val="00757C96"/>
    <w:rsid w:val="007727DF"/>
    <w:rsid w:val="00774955"/>
    <w:rsid w:val="007758CC"/>
    <w:rsid w:val="007869D0"/>
    <w:rsid w:val="007A5E6B"/>
    <w:rsid w:val="007B155D"/>
    <w:rsid w:val="007B27F4"/>
    <w:rsid w:val="007C2134"/>
    <w:rsid w:val="007C44D5"/>
    <w:rsid w:val="007D54E9"/>
    <w:rsid w:val="007E7182"/>
    <w:rsid w:val="007F0F68"/>
    <w:rsid w:val="007F1692"/>
    <w:rsid w:val="007F42A2"/>
    <w:rsid w:val="007F75F4"/>
    <w:rsid w:val="00804985"/>
    <w:rsid w:val="00820026"/>
    <w:rsid w:val="00825CF7"/>
    <w:rsid w:val="0082616B"/>
    <w:rsid w:val="00826AB9"/>
    <w:rsid w:val="00831116"/>
    <w:rsid w:val="008379B7"/>
    <w:rsid w:val="008443CF"/>
    <w:rsid w:val="008472CA"/>
    <w:rsid w:val="00852446"/>
    <w:rsid w:val="008557D3"/>
    <w:rsid w:val="00857945"/>
    <w:rsid w:val="00864116"/>
    <w:rsid w:val="0086557F"/>
    <w:rsid w:val="008779BD"/>
    <w:rsid w:val="00886092"/>
    <w:rsid w:val="00886D76"/>
    <w:rsid w:val="00890F38"/>
    <w:rsid w:val="008924BB"/>
    <w:rsid w:val="008A334F"/>
    <w:rsid w:val="008A3C96"/>
    <w:rsid w:val="008B1478"/>
    <w:rsid w:val="008B5D23"/>
    <w:rsid w:val="008C1496"/>
    <w:rsid w:val="008D2F2A"/>
    <w:rsid w:val="008D4E96"/>
    <w:rsid w:val="008D5F7C"/>
    <w:rsid w:val="008D716A"/>
    <w:rsid w:val="008D7431"/>
    <w:rsid w:val="008F5F9C"/>
    <w:rsid w:val="009020A4"/>
    <w:rsid w:val="00902987"/>
    <w:rsid w:val="009052B8"/>
    <w:rsid w:val="009055CB"/>
    <w:rsid w:val="0091091E"/>
    <w:rsid w:val="00911983"/>
    <w:rsid w:val="00925883"/>
    <w:rsid w:val="00925BC7"/>
    <w:rsid w:val="0092695A"/>
    <w:rsid w:val="00937087"/>
    <w:rsid w:val="009476CD"/>
    <w:rsid w:val="00961807"/>
    <w:rsid w:val="009675A7"/>
    <w:rsid w:val="009706F8"/>
    <w:rsid w:val="00977230"/>
    <w:rsid w:val="00987C70"/>
    <w:rsid w:val="009958D9"/>
    <w:rsid w:val="00996E65"/>
    <w:rsid w:val="009A26F6"/>
    <w:rsid w:val="009A2FDA"/>
    <w:rsid w:val="009A2FF0"/>
    <w:rsid w:val="009B0C47"/>
    <w:rsid w:val="009C0861"/>
    <w:rsid w:val="009C08AA"/>
    <w:rsid w:val="009D3C9A"/>
    <w:rsid w:val="009D7C4F"/>
    <w:rsid w:val="009E7EC6"/>
    <w:rsid w:val="009F401B"/>
    <w:rsid w:val="00A142D0"/>
    <w:rsid w:val="00A15AB6"/>
    <w:rsid w:val="00A40032"/>
    <w:rsid w:val="00A430DF"/>
    <w:rsid w:val="00A614E9"/>
    <w:rsid w:val="00A63981"/>
    <w:rsid w:val="00A64894"/>
    <w:rsid w:val="00A650DB"/>
    <w:rsid w:val="00A72BCD"/>
    <w:rsid w:val="00A81A5E"/>
    <w:rsid w:val="00A83CF1"/>
    <w:rsid w:val="00A92D1C"/>
    <w:rsid w:val="00AA391A"/>
    <w:rsid w:val="00AB3C69"/>
    <w:rsid w:val="00AB448F"/>
    <w:rsid w:val="00AB677B"/>
    <w:rsid w:val="00AD1138"/>
    <w:rsid w:val="00AD5EB0"/>
    <w:rsid w:val="00B05607"/>
    <w:rsid w:val="00B13648"/>
    <w:rsid w:val="00B16571"/>
    <w:rsid w:val="00B217BC"/>
    <w:rsid w:val="00B22202"/>
    <w:rsid w:val="00B26F8C"/>
    <w:rsid w:val="00B366AA"/>
    <w:rsid w:val="00B36C51"/>
    <w:rsid w:val="00B37540"/>
    <w:rsid w:val="00B564A5"/>
    <w:rsid w:val="00B65A6C"/>
    <w:rsid w:val="00BA6ED0"/>
    <w:rsid w:val="00BB0A14"/>
    <w:rsid w:val="00BB3CAB"/>
    <w:rsid w:val="00BC3141"/>
    <w:rsid w:val="00BC7387"/>
    <w:rsid w:val="00C028B3"/>
    <w:rsid w:val="00C21F80"/>
    <w:rsid w:val="00C22153"/>
    <w:rsid w:val="00C4529F"/>
    <w:rsid w:val="00C65150"/>
    <w:rsid w:val="00C65931"/>
    <w:rsid w:val="00C671B5"/>
    <w:rsid w:val="00C7237B"/>
    <w:rsid w:val="00C87C4F"/>
    <w:rsid w:val="00C92773"/>
    <w:rsid w:val="00C95E3B"/>
    <w:rsid w:val="00C96230"/>
    <w:rsid w:val="00CA7B89"/>
    <w:rsid w:val="00CB26FD"/>
    <w:rsid w:val="00CB7B65"/>
    <w:rsid w:val="00CC2F93"/>
    <w:rsid w:val="00CD389D"/>
    <w:rsid w:val="00CE28DF"/>
    <w:rsid w:val="00CE79BE"/>
    <w:rsid w:val="00CF616E"/>
    <w:rsid w:val="00D0536C"/>
    <w:rsid w:val="00D141C2"/>
    <w:rsid w:val="00D155E0"/>
    <w:rsid w:val="00D223C9"/>
    <w:rsid w:val="00D3138C"/>
    <w:rsid w:val="00D415E8"/>
    <w:rsid w:val="00D42E92"/>
    <w:rsid w:val="00D43E99"/>
    <w:rsid w:val="00D65715"/>
    <w:rsid w:val="00D65CC9"/>
    <w:rsid w:val="00D76049"/>
    <w:rsid w:val="00D76788"/>
    <w:rsid w:val="00D8277F"/>
    <w:rsid w:val="00D83D0C"/>
    <w:rsid w:val="00D8406B"/>
    <w:rsid w:val="00DA4C23"/>
    <w:rsid w:val="00DB06E5"/>
    <w:rsid w:val="00DB1DE3"/>
    <w:rsid w:val="00DF6B43"/>
    <w:rsid w:val="00E01941"/>
    <w:rsid w:val="00E07C50"/>
    <w:rsid w:val="00E10DB0"/>
    <w:rsid w:val="00E116D9"/>
    <w:rsid w:val="00E13484"/>
    <w:rsid w:val="00E15416"/>
    <w:rsid w:val="00E318D5"/>
    <w:rsid w:val="00E31F2C"/>
    <w:rsid w:val="00E33ABB"/>
    <w:rsid w:val="00E36228"/>
    <w:rsid w:val="00E41AB8"/>
    <w:rsid w:val="00E47E58"/>
    <w:rsid w:val="00E54581"/>
    <w:rsid w:val="00E62B69"/>
    <w:rsid w:val="00EA1CBF"/>
    <w:rsid w:val="00EA6B34"/>
    <w:rsid w:val="00EA6FF5"/>
    <w:rsid w:val="00EC21D6"/>
    <w:rsid w:val="00EC52A0"/>
    <w:rsid w:val="00EC69D1"/>
    <w:rsid w:val="00ED187F"/>
    <w:rsid w:val="00ED1F7C"/>
    <w:rsid w:val="00ED3491"/>
    <w:rsid w:val="00ED59EA"/>
    <w:rsid w:val="00EF3C97"/>
    <w:rsid w:val="00EF41AF"/>
    <w:rsid w:val="00EF676B"/>
    <w:rsid w:val="00EF77BC"/>
    <w:rsid w:val="00F02064"/>
    <w:rsid w:val="00F03BF2"/>
    <w:rsid w:val="00F2279B"/>
    <w:rsid w:val="00F24657"/>
    <w:rsid w:val="00F24675"/>
    <w:rsid w:val="00F600F2"/>
    <w:rsid w:val="00F66653"/>
    <w:rsid w:val="00F71D6D"/>
    <w:rsid w:val="00F74771"/>
    <w:rsid w:val="00F869EB"/>
    <w:rsid w:val="00F95FAD"/>
    <w:rsid w:val="00FB0054"/>
    <w:rsid w:val="00FB70AD"/>
    <w:rsid w:val="00FC08A7"/>
    <w:rsid w:val="00FC0F1C"/>
    <w:rsid w:val="00FC3CDE"/>
    <w:rsid w:val="00FC3D29"/>
    <w:rsid w:val="00FC47E5"/>
    <w:rsid w:val="00FC63D1"/>
    <w:rsid w:val="00FD3DA1"/>
    <w:rsid w:val="00FD565A"/>
    <w:rsid w:val="00FE7605"/>
    <w:rsid w:val="00FF1C57"/>
    <w:rsid w:val="00FF792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137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lang w:val="en-US" w:eastAsia="en-US" w:bidi="en-US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B7B65"/>
  </w:style>
  <w:style w:type="paragraph" w:styleId="Heading1">
    <w:name w:val="heading 1"/>
    <w:basedOn w:val="Normal"/>
    <w:next w:val="Normal"/>
    <w:link w:val="Heading1Char"/>
    <w:uiPriority w:val="9"/>
    <w:qFormat/>
    <w:rsid w:val="00CB7B65"/>
    <w:pPr>
      <w:spacing w:before="300" w:after="40"/>
      <w:jc w:val="left"/>
      <w:outlineLvl w:val="0"/>
    </w:pPr>
    <w:rPr>
      <w:smallCaps/>
      <w:spacing w:val="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B7B65"/>
    <w:pPr>
      <w:spacing w:before="240" w:after="80"/>
      <w:jc w:val="left"/>
      <w:outlineLvl w:val="1"/>
    </w:pPr>
    <w:rPr>
      <w:smallCaps/>
      <w:spacing w:val="5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B7B65"/>
    <w:pPr>
      <w:spacing w:after="0"/>
      <w:jc w:val="left"/>
      <w:outlineLvl w:val="2"/>
    </w:pPr>
    <w:rPr>
      <w:smallCaps/>
      <w:spacing w:val="5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B7B65"/>
    <w:pPr>
      <w:spacing w:before="240" w:after="0"/>
      <w:jc w:val="left"/>
      <w:outlineLvl w:val="3"/>
    </w:pPr>
    <w:rPr>
      <w:smallCaps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B7B65"/>
    <w:pPr>
      <w:spacing w:before="200" w:after="0"/>
      <w:jc w:val="left"/>
      <w:outlineLvl w:val="4"/>
    </w:pPr>
    <w:rPr>
      <w:smallCaps/>
      <w:color w:val="943634" w:themeColor="accent2" w:themeShade="BF"/>
      <w:spacing w:val="10"/>
      <w:sz w:val="22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B7B65"/>
    <w:pPr>
      <w:spacing w:after="0"/>
      <w:jc w:val="left"/>
      <w:outlineLvl w:val="5"/>
    </w:pPr>
    <w:rPr>
      <w:smallCaps/>
      <w:color w:val="C0504D" w:themeColor="accent2"/>
      <w:spacing w:val="5"/>
      <w:sz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B7B65"/>
    <w:pPr>
      <w:spacing w:after="0"/>
      <w:jc w:val="left"/>
      <w:outlineLvl w:val="6"/>
    </w:pPr>
    <w:rPr>
      <w:b/>
      <w:smallCaps/>
      <w:color w:val="C0504D" w:themeColor="accent2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B7B65"/>
    <w:pPr>
      <w:spacing w:after="0"/>
      <w:jc w:val="left"/>
      <w:outlineLvl w:val="7"/>
    </w:pPr>
    <w:rPr>
      <w:b/>
      <w:i/>
      <w:smallCaps/>
      <w:color w:val="943634" w:themeColor="accent2" w:themeShade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B7B65"/>
    <w:pPr>
      <w:spacing w:after="0"/>
      <w:jc w:val="left"/>
      <w:outlineLvl w:val="8"/>
    </w:pPr>
    <w:rPr>
      <w:b/>
      <w:i/>
      <w:smallCaps/>
      <w:color w:val="622423" w:themeColor="accent2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B7B65"/>
    <w:rPr>
      <w:smallCaps/>
      <w:spacing w:val="5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7B65"/>
    <w:rPr>
      <w:smallCaps/>
      <w:spacing w:val="5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CB7B65"/>
    <w:rPr>
      <w:smallCaps/>
      <w:spacing w:val="5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B7B65"/>
    <w:rPr>
      <w:smallCaps/>
      <w:spacing w:val="10"/>
      <w:sz w:val="22"/>
      <w:szCs w:val="22"/>
    </w:rPr>
  </w:style>
  <w:style w:type="character" w:styleId="Emphasis">
    <w:name w:val="Emphasis"/>
    <w:uiPriority w:val="20"/>
    <w:qFormat/>
    <w:rsid w:val="00CB7B65"/>
    <w:rPr>
      <w:b/>
      <w:i/>
      <w:spacing w:val="10"/>
    </w:rPr>
  </w:style>
  <w:style w:type="paragraph" w:styleId="NoSpacing">
    <w:name w:val="No Spacing"/>
    <w:aliases w:val="Bullet"/>
    <w:basedOn w:val="Normal"/>
    <w:link w:val="NoSpacingChar"/>
    <w:uiPriority w:val="1"/>
    <w:qFormat/>
    <w:rsid w:val="00CB7B65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CB7B65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B7B65"/>
    <w:pPr>
      <w:outlineLvl w:val="9"/>
    </w:pPr>
  </w:style>
  <w:style w:type="paragraph" w:customStyle="1" w:styleId="Headings">
    <w:name w:val="Headings"/>
    <w:basedOn w:val="Normal"/>
    <w:link w:val="HeadingsChar"/>
    <w:rsid w:val="002331D0"/>
    <w:pPr>
      <w:spacing w:line="240" w:lineRule="auto"/>
    </w:pPr>
    <w:rPr>
      <w:rFonts w:ascii="Arial" w:eastAsiaTheme="minorHAnsi" w:hAnsi="Arial" w:cs="Arial"/>
      <w:b/>
      <w:sz w:val="36"/>
      <w:szCs w:val="36"/>
    </w:rPr>
  </w:style>
  <w:style w:type="character" w:customStyle="1" w:styleId="HeadingsChar">
    <w:name w:val="Headings Char"/>
    <w:basedOn w:val="DefaultParagraphFont"/>
    <w:link w:val="Headings"/>
    <w:rsid w:val="002331D0"/>
    <w:rPr>
      <w:rFonts w:ascii="Arial" w:eastAsiaTheme="minorHAnsi" w:hAnsi="Arial" w:cs="Arial"/>
      <w:b/>
      <w:sz w:val="36"/>
      <w:szCs w:val="36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B7B65"/>
    <w:rPr>
      <w:smallCaps/>
      <w:color w:val="943634" w:themeColor="accent2" w:themeShade="BF"/>
      <w:spacing w:val="10"/>
      <w:sz w:val="22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B7B65"/>
    <w:rPr>
      <w:smallCaps/>
      <w:color w:val="C0504D" w:themeColor="accent2"/>
      <w:spacing w:val="5"/>
      <w:sz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B7B65"/>
    <w:rPr>
      <w:b/>
      <w:smallCaps/>
      <w:color w:val="C0504D" w:themeColor="accent2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B7B65"/>
    <w:rPr>
      <w:b/>
      <w:i/>
      <w:smallCaps/>
      <w:color w:val="943634" w:themeColor="accent2" w:themeShade="BF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B7B65"/>
    <w:rPr>
      <w:b/>
      <w:i/>
      <w:smallCaps/>
      <w:color w:val="622423" w:themeColor="accent2" w:themeShade="7F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B7B65"/>
    <w:rPr>
      <w:b/>
      <w:bCs/>
      <w:caps/>
      <w:sz w:val="16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CB7B65"/>
    <w:pPr>
      <w:pBdr>
        <w:top w:val="single" w:sz="12" w:space="1" w:color="C0504D" w:themeColor="accent2"/>
      </w:pBdr>
      <w:spacing w:line="240" w:lineRule="auto"/>
      <w:jc w:val="right"/>
    </w:pPr>
    <w:rPr>
      <w:smallCaps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CB7B65"/>
    <w:rPr>
      <w:smallCaps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CB7B65"/>
    <w:pPr>
      <w:spacing w:after="720" w:line="240" w:lineRule="auto"/>
      <w:jc w:val="right"/>
    </w:pPr>
    <w:rPr>
      <w:rFonts w:asciiTheme="majorHAnsi" w:eastAsiaTheme="majorEastAsia" w:hAnsiTheme="majorHAnsi" w:cstheme="majorBidi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CB7B65"/>
    <w:rPr>
      <w:rFonts w:asciiTheme="majorHAnsi" w:eastAsiaTheme="majorEastAsia" w:hAnsiTheme="majorHAnsi" w:cstheme="majorBidi"/>
      <w:szCs w:val="22"/>
    </w:rPr>
  </w:style>
  <w:style w:type="character" w:styleId="Strong">
    <w:name w:val="Strong"/>
    <w:uiPriority w:val="22"/>
    <w:qFormat/>
    <w:rsid w:val="00CB7B65"/>
    <w:rPr>
      <w:b/>
      <w:color w:val="C0504D" w:themeColor="accent2"/>
    </w:rPr>
  </w:style>
  <w:style w:type="character" w:customStyle="1" w:styleId="NoSpacingChar">
    <w:name w:val="No Spacing Char"/>
    <w:aliases w:val="Bullet Char"/>
    <w:basedOn w:val="DefaultParagraphFont"/>
    <w:link w:val="NoSpacing"/>
    <w:uiPriority w:val="1"/>
    <w:rsid w:val="00CB7B65"/>
  </w:style>
  <w:style w:type="paragraph" w:styleId="Quote">
    <w:name w:val="Quote"/>
    <w:basedOn w:val="Normal"/>
    <w:next w:val="Normal"/>
    <w:link w:val="QuoteChar"/>
    <w:uiPriority w:val="29"/>
    <w:qFormat/>
    <w:rsid w:val="00CB7B65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CB7B65"/>
    <w:rPr>
      <w:i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B7B65"/>
    <w:pPr>
      <w:pBdr>
        <w:top w:val="single" w:sz="8" w:space="10" w:color="943634" w:themeColor="accent2" w:themeShade="BF"/>
        <w:left w:val="single" w:sz="8" w:space="10" w:color="943634" w:themeColor="accent2" w:themeShade="BF"/>
        <w:bottom w:val="single" w:sz="8" w:space="10" w:color="943634" w:themeColor="accent2" w:themeShade="BF"/>
        <w:right w:val="single" w:sz="8" w:space="10" w:color="943634" w:themeColor="accent2" w:themeShade="BF"/>
      </w:pBdr>
      <w:shd w:val="clear" w:color="auto" w:fill="C0504D" w:themeFill="accent2"/>
      <w:spacing w:before="140" w:after="140"/>
      <w:ind w:left="1440" w:right="1440"/>
    </w:pPr>
    <w:rPr>
      <w:b/>
      <w:i/>
      <w:color w:val="FFFFFF" w:themeColor="background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B7B65"/>
    <w:rPr>
      <w:b/>
      <w:i/>
      <w:color w:val="FFFFFF" w:themeColor="background1"/>
      <w:shd w:val="clear" w:color="auto" w:fill="C0504D" w:themeFill="accent2"/>
    </w:rPr>
  </w:style>
  <w:style w:type="character" w:styleId="SubtleEmphasis">
    <w:name w:val="Subtle Emphasis"/>
    <w:uiPriority w:val="19"/>
    <w:qFormat/>
    <w:rsid w:val="00CB7B65"/>
    <w:rPr>
      <w:i/>
    </w:rPr>
  </w:style>
  <w:style w:type="character" w:styleId="IntenseEmphasis">
    <w:name w:val="Intense Emphasis"/>
    <w:uiPriority w:val="21"/>
    <w:qFormat/>
    <w:rsid w:val="00CB7B65"/>
    <w:rPr>
      <w:b/>
      <w:i/>
      <w:color w:val="C0504D" w:themeColor="accent2"/>
      <w:spacing w:val="10"/>
    </w:rPr>
  </w:style>
  <w:style w:type="character" w:styleId="SubtleReference">
    <w:name w:val="Subtle Reference"/>
    <w:uiPriority w:val="31"/>
    <w:qFormat/>
    <w:rsid w:val="00CB7B65"/>
    <w:rPr>
      <w:b/>
    </w:rPr>
  </w:style>
  <w:style w:type="character" w:styleId="IntenseReference">
    <w:name w:val="Intense Reference"/>
    <w:uiPriority w:val="32"/>
    <w:qFormat/>
    <w:rsid w:val="00CB7B65"/>
    <w:rPr>
      <w:b/>
      <w:bCs/>
      <w:smallCaps/>
      <w:spacing w:val="5"/>
      <w:sz w:val="22"/>
      <w:szCs w:val="22"/>
      <w:u w:val="single"/>
    </w:rPr>
  </w:style>
  <w:style w:type="character" w:styleId="BookTitle">
    <w:name w:val="Book Title"/>
    <w:uiPriority w:val="33"/>
    <w:qFormat/>
    <w:rsid w:val="00CB7B65"/>
    <w:rPr>
      <w:rFonts w:asciiTheme="majorHAnsi" w:eastAsiaTheme="majorEastAsia" w:hAnsiTheme="majorHAnsi" w:cstheme="majorBidi"/>
      <w:i/>
      <w:iCs/>
      <w:sz w:val="20"/>
      <w:szCs w:val="20"/>
    </w:rPr>
  </w:style>
  <w:style w:type="character" w:customStyle="1" w:styleId="w8qarf">
    <w:name w:val="w8qarf"/>
    <w:basedOn w:val="DefaultParagraphFont"/>
    <w:rsid w:val="00CB7B65"/>
  </w:style>
  <w:style w:type="character" w:customStyle="1" w:styleId="lrzxr">
    <w:name w:val="lrzxr"/>
    <w:basedOn w:val="DefaultParagraphFont"/>
    <w:rsid w:val="00CB7B65"/>
  </w:style>
  <w:style w:type="paragraph" w:styleId="Header">
    <w:name w:val="header"/>
    <w:basedOn w:val="Normal"/>
    <w:link w:val="HeaderChar"/>
    <w:uiPriority w:val="99"/>
    <w:semiHidden/>
    <w:unhideWhenUsed/>
    <w:rsid w:val="00CB7B6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B7B65"/>
  </w:style>
  <w:style w:type="paragraph" w:styleId="Footer">
    <w:name w:val="footer"/>
    <w:basedOn w:val="Normal"/>
    <w:link w:val="FooterChar"/>
    <w:uiPriority w:val="99"/>
    <w:unhideWhenUsed/>
    <w:rsid w:val="00CB7B6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7B65"/>
  </w:style>
  <w:style w:type="paragraph" w:styleId="BalloonText">
    <w:name w:val="Balloon Text"/>
    <w:basedOn w:val="Normal"/>
    <w:link w:val="BalloonTextChar"/>
    <w:uiPriority w:val="99"/>
    <w:semiHidden/>
    <w:unhideWhenUsed/>
    <w:rsid w:val="00CB7B6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7B65"/>
    <w:rPr>
      <w:rFonts w:ascii="Tahoma" w:hAnsi="Tahoma" w:cs="Tahoma"/>
      <w:sz w:val="16"/>
      <w:szCs w:val="16"/>
    </w:rPr>
  </w:style>
  <w:style w:type="character" w:customStyle="1" w:styleId="phone-number">
    <w:name w:val="phone-number"/>
    <w:basedOn w:val="DefaultParagraphFont"/>
    <w:rsid w:val="004972C8"/>
  </w:style>
  <w:style w:type="character" w:customStyle="1" w:styleId="email">
    <w:name w:val="email"/>
    <w:basedOn w:val="DefaultParagraphFont"/>
    <w:rsid w:val="004972C8"/>
  </w:style>
  <w:style w:type="character" w:styleId="Hyperlink">
    <w:name w:val="Hyperlink"/>
    <w:basedOn w:val="DefaultParagraphFont"/>
    <w:uiPriority w:val="99"/>
    <w:unhideWhenUsed/>
    <w:rsid w:val="0065162F"/>
    <w:rPr>
      <w:color w:val="0000FF"/>
      <w:u w:val="single"/>
    </w:rPr>
  </w:style>
  <w:style w:type="character" w:customStyle="1" w:styleId="customername">
    <w:name w:val="customer_name"/>
    <w:basedOn w:val="DefaultParagraphFont"/>
    <w:rsid w:val="00A40032"/>
  </w:style>
  <w:style w:type="paragraph" w:styleId="NormalWeb">
    <w:name w:val="Normal (Web)"/>
    <w:basedOn w:val="Normal"/>
    <w:uiPriority w:val="99"/>
    <w:semiHidden/>
    <w:unhideWhenUsed/>
    <w:rsid w:val="0086557F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bidi="ar-S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3541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96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3549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74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004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1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65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39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3442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95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94273">
          <w:marLeft w:val="727"/>
          <w:marRight w:val="0"/>
          <w:marTop w:val="0"/>
          <w:marBottom w:val="22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www.facebook.com/ONLYDJSAUS/" TargetMode="External"/><Relationship Id="rId2" Type="http://schemas.openxmlformats.org/officeDocument/2006/relationships/hyperlink" Target="mailto:onlydjsmelbourne@gmail.com" TargetMode="External"/><Relationship Id="rId1" Type="http://schemas.openxmlformats.org/officeDocument/2006/relationships/hyperlink" Target="http://www.onlydjsmelbourne.com.au/" TargetMode="External"/><Relationship Id="rId4" Type="http://schemas.openxmlformats.org/officeDocument/2006/relationships/hyperlink" Target="https://www.instagram.com/onlydjsmelb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601CF60-9503-4568-8571-18A1971CBF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9</Words>
  <Characters>114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33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meone</dc:creator>
  <cp:lastModifiedBy>James Ellis</cp:lastModifiedBy>
  <cp:revision>2</cp:revision>
  <cp:lastPrinted>2018-07-09T09:01:00Z</cp:lastPrinted>
  <dcterms:created xsi:type="dcterms:W3CDTF">2020-02-17T04:37:00Z</dcterms:created>
  <dcterms:modified xsi:type="dcterms:W3CDTF">2020-02-17T04:37:00Z</dcterms:modified>
</cp:coreProperties>
</file>